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28771" w14:textId="09BA4C88" w:rsidR="00877FD7" w:rsidRDefault="00F51201" w:rsidP="00877FD7">
      <w:pPr>
        <w:pStyle w:val="Heading1"/>
      </w:pPr>
      <w:r>
        <w:t xml:space="preserve">Design Overview for </w:t>
      </w:r>
      <w:r w:rsidR="00067913">
        <w:t>Mario (for now)</w:t>
      </w:r>
    </w:p>
    <w:p w14:paraId="57B2D95C" w14:textId="77777777" w:rsidR="00877FD7" w:rsidRDefault="00877FD7" w:rsidP="00877FD7"/>
    <w:p w14:paraId="03497A10" w14:textId="31202475" w:rsidR="00877FD7" w:rsidRDefault="00877FD7" w:rsidP="00877FD7">
      <w:r>
        <w:t xml:space="preserve">Name: </w:t>
      </w:r>
      <w:r w:rsidR="009D011C">
        <w:t>Marella Morad</w:t>
      </w:r>
    </w:p>
    <w:p w14:paraId="34DC70E9" w14:textId="5AF885C6" w:rsidR="00877FD7" w:rsidRDefault="00877FD7" w:rsidP="00877FD7">
      <w:r>
        <w:t xml:space="preserve">Student ID: </w:t>
      </w:r>
      <w:r w:rsidR="009D011C">
        <w:t>103076428</w:t>
      </w:r>
    </w:p>
    <w:p w14:paraId="07E45DDC" w14:textId="77777777" w:rsidR="00877FD7" w:rsidRDefault="00877FD7" w:rsidP="00877FD7"/>
    <w:p w14:paraId="236FFA50" w14:textId="0C1D06BD" w:rsidR="00F51201" w:rsidRDefault="00F51201" w:rsidP="000416D3">
      <w:pPr>
        <w:pStyle w:val="Heading1"/>
        <w:spacing w:after="120"/>
      </w:pPr>
      <w:r>
        <w:t>Summary of Program</w:t>
      </w:r>
    </w:p>
    <w:p w14:paraId="0171217C" w14:textId="49CD4A4C" w:rsidR="00F51201" w:rsidRDefault="00A51539" w:rsidP="00975826">
      <w:pPr>
        <w:spacing w:after="120"/>
      </w:pPr>
      <w:r>
        <w:t>My custom program will be</w:t>
      </w:r>
      <w:r w:rsidR="00F245DA">
        <w:t xml:space="preserve"> an adventure game, </w:t>
      </w:r>
      <w:r w:rsidR="00F674C7">
        <w:t xml:space="preserve">mostly based on Super Mario and Red ball games. </w:t>
      </w:r>
      <w:r w:rsidR="00EE5C2B">
        <w:t xml:space="preserve">The idea behind the game is to have a player (main character) who will go through a series of </w:t>
      </w:r>
      <w:r w:rsidR="00764A79">
        <w:t>three</w:t>
      </w:r>
      <w:r w:rsidR="00EE5C2B">
        <w:t xml:space="preserve"> </w:t>
      </w:r>
      <w:r w:rsidR="005C4607">
        <w:t>level</w:t>
      </w:r>
      <w:r w:rsidR="00B65B6F">
        <w:t>s to finish the game</w:t>
      </w:r>
      <w:r w:rsidR="005C4607">
        <w:t>. Each of the level</w:t>
      </w:r>
      <w:r w:rsidR="00B65B6F">
        <w:t>s</w:t>
      </w:r>
      <w:r w:rsidR="005C4607">
        <w:t xml:space="preserve"> will have a different </w:t>
      </w:r>
      <w:r w:rsidR="00B65B6F">
        <w:t>superpower</w:t>
      </w:r>
      <w:r w:rsidR="005C4607">
        <w:t xml:space="preserve"> that’s given to the </w:t>
      </w:r>
      <w:r w:rsidR="00B65B6F">
        <w:t>play</w:t>
      </w:r>
      <w:r w:rsidR="004C2321">
        <w:t>er</w:t>
      </w:r>
      <w:r w:rsidR="00916E7E">
        <w:t xml:space="preserve"> at the start of the level</w:t>
      </w:r>
      <w:r w:rsidR="00B820AC">
        <w:t>. There aren’t any other characters in the game, only obstacles which will try and</w:t>
      </w:r>
      <w:r w:rsidR="00B64EEF">
        <w:t xml:space="preserve"> </w:t>
      </w:r>
      <w:r w:rsidR="00CB059E">
        <w:t xml:space="preserve">stop the </w:t>
      </w:r>
      <w:r w:rsidR="00403EEC">
        <w:t xml:space="preserve">player </w:t>
      </w:r>
      <w:r w:rsidR="00CB059E" w:rsidRPr="00CB059E">
        <w:t>from finishing the level</w:t>
      </w:r>
      <w:r w:rsidR="00CB059E">
        <w:t xml:space="preserve">. </w:t>
      </w:r>
      <w:r w:rsidR="00862B1D">
        <w:t>Like</w:t>
      </w:r>
      <w:r w:rsidR="00CB059E">
        <w:t xml:space="preserve"> </w:t>
      </w:r>
      <w:r w:rsidR="00B820AC">
        <w:t>Red ball, some of the blocks will have spikes in them</w:t>
      </w:r>
      <w:r w:rsidR="00862B1D">
        <w:t xml:space="preserve"> leading to the failure of the level </w:t>
      </w:r>
      <w:r w:rsidR="008A50BE">
        <w:t>(</w:t>
      </w:r>
      <w:r w:rsidR="00862B1D">
        <w:t xml:space="preserve">the </w:t>
      </w:r>
      <w:r w:rsidR="00403EEC">
        <w:t xml:space="preserve">player </w:t>
      </w:r>
      <w:r w:rsidR="00916E7E" w:rsidRPr="00916E7E">
        <w:t>-</w:t>
      </w:r>
      <w:r w:rsidR="00862B1D">
        <w:t xml:space="preserve"> fails to jump</w:t>
      </w:r>
      <w:r w:rsidR="00443337">
        <w:t xml:space="preserve"> over</w:t>
      </w:r>
      <w:r w:rsidR="008A50BE">
        <w:t>)</w:t>
      </w:r>
      <w:r w:rsidR="00862B1D">
        <w:t>.</w:t>
      </w:r>
      <w:r w:rsidR="00CB059E">
        <w:t xml:space="preserve"> </w:t>
      </w:r>
      <w:r w:rsidR="008A50BE">
        <w:t xml:space="preserve">The player will need to </w:t>
      </w:r>
      <w:r w:rsidR="001E4E00">
        <w:t xml:space="preserve">pass the obstacles and </w:t>
      </w:r>
      <w:r w:rsidR="00430A8D">
        <w:t xml:space="preserve">collect the </w:t>
      </w:r>
      <w:r w:rsidR="00430A8D" w:rsidRPr="00430A8D">
        <w:rPr>
          <w:b/>
          <w:bCs/>
        </w:rPr>
        <w:t>key</w:t>
      </w:r>
      <w:r w:rsidR="00430A8D">
        <w:t xml:space="preserve"> to open the door to the next level. </w:t>
      </w:r>
      <w:r w:rsidR="00430A8D">
        <w:rPr>
          <w:i/>
          <w:iCs/>
        </w:rPr>
        <w:t>The key will most likely be at a high place that the player needs to get to.</w:t>
      </w:r>
      <w:r w:rsidR="00430A8D">
        <w:t xml:space="preserve"> </w:t>
      </w:r>
      <w:r w:rsidR="00577950">
        <w:t>(The game initial sketch is attached at the end of this document)</w:t>
      </w:r>
    </w:p>
    <w:p w14:paraId="61ADE0F0" w14:textId="142C781D" w:rsidR="00E93A03" w:rsidRDefault="00443337" w:rsidP="000416D3">
      <w:pPr>
        <w:spacing w:after="120"/>
      </w:pPr>
      <w:r>
        <w:t xml:space="preserve">As mentioned earlier, in each of the levels, there will be a different </w:t>
      </w:r>
      <w:r w:rsidR="00975826">
        <w:t xml:space="preserve">main superpower that the </w:t>
      </w:r>
      <w:r w:rsidR="00403EEC">
        <w:t>player</w:t>
      </w:r>
      <w:r w:rsidR="00975826">
        <w:t xml:space="preserve"> will have. For instance, level one, the </w:t>
      </w:r>
      <w:r w:rsidR="009B3D1E">
        <w:t xml:space="preserve">player will have high jumping power </w:t>
      </w:r>
      <w:r w:rsidR="008C2E46">
        <w:t xml:space="preserve">which will allow him to jump over obstacles that a normal jump cannot </w:t>
      </w:r>
      <w:r w:rsidR="00E93A03">
        <w:t>achieve. Since the superpowers</w:t>
      </w:r>
      <w:r w:rsidR="00441778">
        <w:t xml:space="preserve"> </w:t>
      </w:r>
      <w:r w:rsidR="00E93A03">
        <w:t xml:space="preserve">are </w:t>
      </w:r>
      <w:r w:rsidR="00441778">
        <w:t>customised to each level, the levels are also customized so that the superpower is us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7"/>
        <w:gridCol w:w="1979"/>
        <w:gridCol w:w="1954"/>
        <w:gridCol w:w="1751"/>
        <w:gridCol w:w="1579"/>
      </w:tblGrid>
      <w:tr w:rsidR="00C31A17" w14:paraId="7F080709" w14:textId="269042E7" w:rsidTr="00C31A17">
        <w:trPr>
          <w:trHeight w:val="283"/>
        </w:trPr>
        <w:tc>
          <w:tcPr>
            <w:tcW w:w="1747" w:type="dxa"/>
          </w:tcPr>
          <w:p w14:paraId="2FF01244" w14:textId="6A5E9DBF" w:rsidR="00C31A17" w:rsidRPr="00943291" w:rsidRDefault="00C31A17" w:rsidP="00E93A03">
            <w:pPr>
              <w:rPr>
                <w:b/>
                <w:bCs/>
              </w:rPr>
            </w:pPr>
            <w:r w:rsidRPr="00943291">
              <w:rPr>
                <w:b/>
                <w:bCs/>
              </w:rPr>
              <w:t>Level</w:t>
            </w:r>
          </w:p>
        </w:tc>
        <w:tc>
          <w:tcPr>
            <w:tcW w:w="1979" w:type="dxa"/>
          </w:tcPr>
          <w:p w14:paraId="27F9900C" w14:textId="3EB7EE56" w:rsidR="00C31A17" w:rsidRPr="00943291" w:rsidRDefault="00C31A17" w:rsidP="00E93A03">
            <w:pPr>
              <w:rPr>
                <w:b/>
                <w:bCs/>
              </w:rPr>
            </w:pPr>
            <w:r w:rsidRPr="00943291">
              <w:rPr>
                <w:b/>
                <w:bCs/>
              </w:rPr>
              <w:t>Superpower</w:t>
            </w:r>
          </w:p>
        </w:tc>
        <w:tc>
          <w:tcPr>
            <w:tcW w:w="1954" w:type="dxa"/>
          </w:tcPr>
          <w:p w14:paraId="2C17F1EE" w14:textId="1AE285C5" w:rsidR="00C31A17" w:rsidRPr="00943291" w:rsidRDefault="00C31A17" w:rsidP="00E93A03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1751" w:type="dxa"/>
          </w:tcPr>
          <w:p w14:paraId="2DA8FB92" w14:textId="226D4131" w:rsidR="00C31A17" w:rsidRDefault="00C31A17" w:rsidP="00E93A03">
            <w:r>
              <w:t>Key to use</w:t>
            </w:r>
          </w:p>
        </w:tc>
        <w:tc>
          <w:tcPr>
            <w:tcW w:w="1579" w:type="dxa"/>
          </w:tcPr>
          <w:p w14:paraId="0763719C" w14:textId="6EFAB422" w:rsidR="00C31A17" w:rsidRDefault="00C31A17" w:rsidP="00E93A03">
            <w:r>
              <w:t>Obstacles</w:t>
            </w:r>
          </w:p>
        </w:tc>
      </w:tr>
      <w:tr w:rsidR="00C31A17" w14:paraId="0854B551" w14:textId="67CBF364" w:rsidTr="00C31A17">
        <w:trPr>
          <w:trHeight w:val="1241"/>
        </w:trPr>
        <w:tc>
          <w:tcPr>
            <w:tcW w:w="1747" w:type="dxa"/>
          </w:tcPr>
          <w:p w14:paraId="7202DF4D" w14:textId="4AD6A78A" w:rsidR="00C31A17" w:rsidRPr="00943291" w:rsidRDefault="00C31A17" w:rsidP="00E93A03">
            <w:pPr>
              <w:rPr>
                <w:b/>
                <w:bCs/>
              </w:rPr>
            </w:pPr>
            <w:r w:rsidRPr="00943291">
              <w:rPr>
                <w:b/>
                <w:bCs/>
              </w:rPr>
              <w:t>1</w:t>
            </w:r>
          </w:p>
        </w:tc>
        <w:tc>
          <w:tcPr>
            <w:tcW w:w="1979" w:type="dxa"/>
          </w:tcPr>
          <w:p w14:paraId="733D70B3" w14:textId="3219EA8C" w:rsidR="00C31A17" w:rsidRPr="00D14ED0" w:rsidRDefault="00C31A17" w:rsidP="00E93A03">
            <w:pPr>
              <w:rPr>
                <w:color w:val="FF0000"/>
              </w:rPr>
            </w:pPr>
            <w:r w:rsidRPr="00D14ED0">
              <w:rPr>
                <w:color w:val="FF0000"/>
              </w:rPr>
              <w:t>High jump</w:t>
            </w:r>
          </w:p>
        </w:tc>
        <w:tc>
          <w:tcPr>
            <w:tcW w:w="1954" w:type="dxa"/>
          </w:tcPr>
          <w:p w14:paraId="17197A3E" w14:textId="747ADD62" w:rsidR="00C31A17" w:rsidRDefault="00C31A17" w:rsidP="00E93A03">
            <w:r>
              <w:t>The player can jump with double the magnitude of the normal jump</w:t>
            </w:r>
          </w:p>
        </w:tc>
        <w:tc>
          <w:tcPr>
            <w:tcW w:w="1751" w:type="dxa"/>
          </w:tcPr>
          <w:p w14:paraId="47734FB3" w14:textId="47975FFB" w:rsidR="00C31A17" w:rsidRDefault="00C31A17" w:rsidP="00E93A03">
            <w:r>
              <w:t>Enter</w:t>
            </w:r>
          </w:p>
        </w:tc>
        <w:tc>
          <w:tcPr>
            <w:tcW w:w="1579" w:type="dxa"/>
          </w:tcPr>
          <w:p w14:paraId="16452231" w14:textId="48098D80" w:rsidR="00C31A17" w:rsidRDefault="00C31A17" w:rsidP="00E93A03">
            <w:r>
              <w:t>Higher blocks</w:t>
            </w:r>
          </w:p>
        </w:tc>
      </w:tr>
      <w:tr w:rsidR="00C31A17" w14:paraId="179F5D2E" w14:textId="2FBA6307" w:rsidTr="00C31A17">
        <w:trPr>
          <w:trHeight w:val="283"/>
        </w:trPr>
        <w:tc>
          <w:tcPr>
            <w:tcW w:w="1747" w:type="dxa"/>
          </w:tcPr>
          <w:p w14:paraId="34BC8ACA" w14:textId="27E63C57" w:rsidR="00C31A17" w:rsidRPr="00943291" w:rsidRDefault="00C31A17" w:rsidP="00E93A03">
            <w:pPr>
              <w:rPr>
                <w:b/>
                <w:bCs/>
              </w:rPr>
            </w:pPr>
            <w:r w:rsidRPr="00943291">
              <w:rPr>
                <w:b/>
                <w:bCs/>
              </w:rPr>
              <w:t>2</w:t>
            </w:r>
          </w:p>
        </w:tc>
        <w:tc>
          <w:tcPr>
            <w:tcW w:w="1979" w:type="dxa"/>
          </w:tcPr>
          <w:p w14:paraId="40254139" w14:textId="73905860" w:rsidR="00C31A17" w:rsidRPr="00D14ED0" w:rsidRDefault="00C31A17" w:rsidP="00E93A03">
            <w:pPr>
              <w:rPr>
                <w:color w:val="FF0000"/>
              </w:rPr>
            </w:pPr>
            <w:r w:rsidRPr="00D14ED0">
              <w:rPr>
                <w:color w:val="FF0000"/>
              </w:rPr>
              <w:t>Magnetic suit</w:t>
            </w:r>
          </w:p>
        </w:tc>
        <w:tc>
          <w:tcPr>
            <w:tcW w:w="1954" w:type="dxa"/>
          </w:tcPr>
          <w:p w14:paraId="7043F960" w14:textId="65B53159" w:rsidR="00C31A17" w:rsidRDefault="00B4296E" w:rsidP="00E93A03">
            <w:r>
              <w:t>Attracts the player to the magnetic blocks</w:t>
            </w:r>
            <w:r w:rsidR="00764A79">
              <w:t xml:space="preserve"> (some will be moving)</w:t>
            </w:r>
          </w:p>
        </w:tc>
        <w:tc>
          <w:tcPr>
            <w:tcW w:w="1751" w:type="dxa"/>
          </w:tcPr>
          <w:p w14:paraId="7AC2D7A0" w14:textId="2FADAE27" w:rsidR="00C31A17" w:rsidRDefault="00B4296E" w:rsidP="00E93A03">
            <w:r>
              <w:t>Enter</w:t>
            </w:r>
            <w:r w:rsidR="00764A79">
              <w:t xml:space="preserve"> (hold Enter)</w:t>
            </w:r>
          </w:p>
        </w:tc>
        <w:tc>
          <w:tcPr>
            <w:tcW w:w="1579" w:type="dxa"/>
          </w:tcPr>
          <w:p w14:paraId="1C75C987" w14:textId="0AC30640" w:rsidR="00C31A17" w:rsidRDefault="00764A79" w:rsidP="00E93A03">
            <w:r>
              <w:t>Water/fire pools to cross</w:t>
            </w:r>
          </w:p>
        </w:tc>
      </w:tr>
      <w:tr w:rsidR="00C31A17" w14:paraId="4E4C6BB0" w14:textId="3EB573B2" w:rsidTr="00C31A17">
        <w:trPr>
          <w:trHeight w:val="566"/>
        </w:trPr>
        <w:tc>
          <w:tcPr>
            <w:tcW w:w="1747" w:type="dxa"/>
          </w:tcPr>
          <w:p w14:paraId="2E481EB8" w14:textId="5A5D1BB6" w:rsidR="00C31A17" w:rsidRPr="00943291" w:rsidRDefault="00C31A17" w:rsidP="00E93A03">
            <w:pPr>
              <w:rPr>
                <w:b/>
                <w:bCs/>
              </w:rPr>
            </w:pPr>
            <w:r w:rsidRPr="00943291">
              <w:rPr>
                <w:b/>
                <w:bCs/>
              </w:rPr>
              <w:t>4</w:t>
            </w:r>
          </w:p>
        </w:tc>
        <w:tc>
          <w:tcPr>
            <w:tcW w:w="1979" w:type="dxa"/>
          </w:tcPr>
          <w:p w14:paraId="1FCF3204" w14:textId="61FD8C7D" w:rsidR="00C31A17" w:rsidRPr="00D14ED0" w:rsidRDefault="00C31A17" w:rsidP="00E93A03">
            <w:pPr>
              <w:rPr>
                <w:color w:val="FF0000"/>
              </w:rPr>
            </w:pPr>
            <w:r w:rsidRPr="00D14ED0">
              <w:rPr>
                <w:color w:val="FF0000"/>
              </w:rPr>
              <w:t>Opera (singing power)</w:t>
            </w:r>
          </w:p>
        </w:tc>
        <w:tc>
          <w:tcPr>
            <w:tcW w:w="1954" w:type="dxa"/>
          </w:tcPr>
          <w:p w14:paraId="6ABE8DA1" w14:textId="78698DA0" w:rsidR="00C31A17" w:rsidRDefault="009C2C57" w:rsidP="00E93A03">
            <w:r>
              <w:t>Breaks glass obstacles with voice</w:t>
            </w:r>
          </w:p>
        </w:tc>
        <w:tc>
          <w:tcPr>
            <w:tcW w:w="1751" w:type="dxa"/>
          </w:tcPr>
          <w:p w14:paraId="2B4C52F3" w14:textId="4E9A3A62" w:rsidR="00C31A17" w:rsidRDefault="009C2C57" w:rsidP="00E93A03">
            <w:r>
              <w:t>Hold Enter</w:t>
            </w:r>
          </w:p>
        </w:tc>
        <w:tc>
          <w:tcPr>
            <w:tcW w:w="1579" w:type="dxa"/>
          </w:tcPr>
          <w:p w14:paraId="52243886" w14:textId="6385A233" w:rsidR="00C31A17" w:rsidRDefault="009C2C57" w:rsidP="00E93A03">
            <w:r>
              <w:t xml:space="preserve">Glass </w:t>
            </w:r>
            <w:r w:rsidR="000279AA">
              <w:t>doors along the way that break when the player sings</w:t>
            </w:r>
          </w:p>
        </w:tc>
      </w:tr>
    </w:tbl>
    <w:p w14:paraId="516CA6FB" w14:textId="18AC58AB" w:rsidR="00441778" w:rsidRDefault="00943291" w:rsidP="00E93A03">
      <w:pPr>
        <w:rPr>
          <w:i/>
          <w:iCs/>
        </w:rPr>
      </w:pPr>
      <w:r>
        <w:rPr>
          <w:i/>
          <w:iCs/>
        </w:rPr>
        <w:t>These superpowers are inspired from a game called It Takes Two</w:t>
      </w:r>
    </w:p>
    <w:p w14:paraId="413FA63F" w14:textId="591F3EBB" w:rsidR="000279AA" w:rsidRDefault="000279AA" w:rsidP="00E93A03"/>
    <w:p w14:paraId="1EB67C8E" w14:textId="24755D5E" w:rsidR="000279AA" w:rsidRDefault="000279AA" w:rsidP="00E93A03"/>
    <w:p w14:paraId="458BB2B2" w14:textId="77777777" w:rsidR="000416D3" w:rsidRDefault="000416D3" w:rsidP="00E93A03"/>
    <w:p w14:paraId="5C856218" w14:textId="0411261D" w:rsidR="000279AA" w:rsidRDefault="000279AA" w:rsidP="00E93A03"/>
    <w:p w14:paraId="20EFCF86" w14:textId="77777777" w:rsidR="000279AA" w:rsidRPr="000279AA" w:rsidRDefault="000279AA" w:rsidP="00E93A03"/>
    <w:p w14:paraId="5D2ABC36" w14:textId="185E7B35" w:rsidR="00F51201" w:rsidRDefault="00F51201" w:rsidP="00F51201">
      <w:pPr>
        <w:pStyle w:val="Heading1"/>
      </w:pPr>
      <w:r>
        <w:lastRenderedPageBreak/>
        <w:t xml:space="preserve">Required </w:t>
      </w:r>
      <w:r w:rsidR="008D62B3">
        <w:t>Roles</w:t>
      </w:r>
    </w:p>
    <w:p w14:paraId="372B2C82" w14:textId="2D619F03" w:rsidR="00F51201" w:rsidRDefault="00E9482C" w:rsidP="00AE1951">
      <w:pPr>
        <w:spacing w:before="120" w:after="120"/>
      </w:pPr>
      <w:r>
        <w:t>The required roles include:</w:t>
      </w:r>
    </w:p>
    <w:p w14:paraId="151DFD93" w14:textId="3E30727D" w:rsidR="00577950" w:rsidRDefault="00577950" w:rsidP="00577950">
      <w:pPr>
        <w:pStyle w:val="ListParagraph"/>
        <w:numPr>
          <w:ilvl w:val="0"/>
          <w:numId w:val="2"/>
        </w:numPr>
        <w:spacing w:before="120" w:after="120"/>
      </w:pPr>
      <w:proofErr w:type="spellStart"/>
      <w:r>
        <w:t>GameObject</w:t>
      </w:r>
      <w:proofErr w:type="spellEnd"/>
      <w:r>
        <w:t xml:space="preserve"> (abstract)</w:t>
      </w:r>
    </w:p>
    <w:p w14:paraId="63A50714" w14:textId="6154103A" w:rsidR="00577950" w:rsidRDefault="00577950" w:rsidP="00577950">
      <w:pPr>
        <w:pStyle w:val="ListParagraph"/>
        <w:numPr>
          <w:ilvl w:val="1"/>
          <w:numId w:val="2"/>
        </w:numPr>
        <w:spacing w:before="120" w:after="120"/>
      </w:pPr>
      <w:r>
        <w:t xml:space="preserve">Holds properties and methods that are used in many other classes (such as draw, width, </w:t>
      </w:r>
      <w:proofErr w:type="gramStart"/>
      <w:r>
        <w:t>length</w:t>
      </w:r>
      <w:proofErr w:type="gramEnd"/>
      <w:r>
        <w:t xml:space="preserve"> and coordinates (x and y))</w:t>
      </w:r>
    </w:p>
    <w:p w14:paraId="793671BC" w14:textId="70FF6971" w:rsidR="00AE1951" w:rsidRDefault="00524124" w:rsidP="00524124">
      <w:pPr>
        <w:pStyle w:val="ListParagraph"/>
        <w:numPr>
          <w:ilvl w:val="0"/>
          <w:numId w:val="2"/>
        </w:numPr>
        <w:spacing w:before="120" w:after="120"/>
      </w:pPr>
      <w:r>
        <w:t>Player</w:t>
      </w:r>
    </w:p>
    <w:p w14:paraId="117D153B" w14:textId="4BDB826C" w:rsidR="00577950" w:rsidRDefault="00577950" w:rsidP="00577950">
      <w:pPr>
        <w:pStyle w:val="ListParagraph"/>
        <w:numPr>
          <w:ilvl w:val="0"/>
          <w:numId w:val="2"/>
        </w:numPr>
        <w:spacing w:before="120" w:after="120"/>
      </w:pPr>
      <w:r>
        <w:t>Move (moves the player in either left, right or up (jump)) directions which will be specified in the identifiers of the Move Class.</w:t>
      </w:r>
    </w:p>
    <w:p w14:paraId="5568B6B0" w14:textId="00DA597A" w:rsidR="001A1B3B" w:rsidRDefault="001A1B3B" w:rsidP="001A1B3B">
      <w:pPr>
        <w:pStyle w:val="ListParagraph"/>
        <w:numPr>
          <w:ilvl w:val="0"/>
          <w:numId w:val="2"/>
        </w:numPr>
        <w:spacing w:before="120" w:after="120"/>
      </w:pPr>
      <w:r>
        <w:t>Block (different types of blocks)</w:t>
      </w:r>
      <w:r w:rsidR="00577950">
        <w:t xml:space="preserve"> – the type of the block is specified in the constructor call</w:t>
      </w:r>
    </w:p>
    <w:p w14:paraId="051C896D" w14:textId="7E2ED0AC" w:rsidR="001A1B3B" w:rsidRDefault="001A1B3B" w:rsidP="001A1B3B">
      <w:pPr>
        <w:pStyle w:val="ListParagraph"/>
        <w:numPr>
          <w:ilvl w:val="1"/>
          <w:numId w:val="2"/>
        </w:numPr>
        <w:spacing w:before="120" w:after="120"/>
      </w:pPr>
      <w:r>
        <w:t>Normal blocks</w:t>
      </w:r>
    </w:p>
    <w:p w14:paraId="65085CAE" w14:textId="79BC5C8C" w:rsidR="001A1B3B" w:rsidRDefault="001A1B3B" w:rsidP="001A1B3B">
      <w:pPr>
        <w:pStyle w:val="ListParagraph"/>
        <w:numPr>
          <w:ilvl w:val="1"/>
          <w:numId w:val="2"/>
        </w:numPr>
        <w:spacing w:before="120" w:after="120"/>
      </w:pPr>
      <w:r>
        <w:t>Spi</w:t>
      </w:r>
      <w:r w:rsidR="004563BE">
        <w:t>ked blocks</w:t>
      </w:r>
    </w:p>
    <w:p w14:paraId="4A375959" w14:textId="56A7FEB4" w:rsidR="004563BE" w:rsidRDefault="004563BE" w:rsidP="004563BE">
      <w:pPr>
        <w:pStyle w:val="ListParagraph"/>
        <w:numPr>
          <w:ilvl w:val="0"/>
          <w:numId w:val="2"/>
        </w:numPr>
        <w:spacing w:before="120" w:after="120"/>
      </w:pPr>
      <w:proofErr w:type="spellStart"/>
      <w:r>
        <w:t>Sup</w:t>
      </w:r>
      <w:r w:rsidR="00067913">
        <w:t>ersuit</w:t>
      </w:r>
      <w:proofErr w:type="spellEnd"/>
      <w:r w:rsidR="00067913">
        <w:t xml:space="preserve"> (will provide the player with the superpower for the level</w:t>
      </w:r>
      <w:r w:rsidR="00577950">
        <w:t>)</w:t>
      </w:r>
    </w:p>
    <w:p w14:paraId="477F305E" w14:textId="7D6E3F66" w:rsidR="00067913" w:rsidRDefault="00B200E4" w:rsidP="00067913">
      <w:pPr>
        <w:pStyle w:val="ListParagraph"/>
        <w:numPr>
          <w:ilvl w:val="1"/>
          <w:numId w:val="2"/>
        </w:numPr>
        <w:spacing w:before="120" w:after="120"/>
      </w:pPr>
      <w:proofErr w:type="spellStart"/>
      <w:r>
        <w:t>HighJumpSuit</w:t>
      </w:r>
      <w:proofErr w:type="spellEnd"/>
    </w:p>
    <w:p w14:paraId="098333C1" w14:textId="70CDB5CB" w:rsidR="00B200E4" w:rsidRDefault="00B200E4" w:rsidP="00067913">
      <w:pPr>
        <w:pStyle w:val="ListParagraph"/>
        <w:numPr>
          <w:ilvl w:val="1"/>
          <w:numId w:val="2"/>
        </w:numPr>
        <w:spacing w:before="120" w:after="120"/>
      </w:pPr>
      <w:proofErr w:type="spellStart"/>
      <w:r>
        <w:t>MagneticSuit</w:t>
      </w:r>
      <w:proofErr w:type="spellEnd"/>
    </w:p>
    <w:p w14:paraId="1EC43019" w14:textId="2954CA3D" w:rsidR="00B200E4" w:rsidRDefault="00B200E4" w:rsidP="00067913">
      <w:pPr>
        <w:pStyle w:val="ListParagraph"/>
        <w:numPr>
          <w:ilvl w:val="1"/>
          <w:numId w:val="2"/>
        </w:numPr>
        <w:spacing w:before="120" w:after="120"/>
      </w:pPr>
      <w:proofErr w:type="spellStart"/>
      <w:r>
        <w:t>OperaSuit</w:t>
      </w:r>
      <w:proofErr w:type="spellEnd"/>
    </w:p>
    <w:p w14:paraId="34DF5BCE" w14:textId="0F6D1AD1" w:rsidR="00B200E4" w:rsidRDefault="00B200E4" w:rsidP="00B200E4">
      <w:pPr>
        <w:pStyle w:val="ListParagraph"/>
        <w:numPr>
          <w:ilvl w:val="2"/>
          <w:numId w:val="2"/>
        </w:numPr>
        <w:spacing w:before="120" w:after="120"/>
      </w:pPr>
      <w:proofErr w:type="gramStart"/>
      <w:r>
        <w:t>All of</w:t>
      </w:r>
      <w:proofErr w:type="gramEnd"/>
      <w:r>
        <w:t xml:space="preserve"> the three classes will inherit from the </w:t>
      </w:r>
      <w:proofErr w:type="spellStart"/>
      <w:r>
        <w:t>Supersuit</w:t>
      </w:r>
      <w:proofErr w:type="spellEnd"/>
      <w:r>
        <w:t xml:space="preserve"> class</w:t>
      </w:r>
      <w:r w:rsidR="00577950">
        <w:t xml:space="preserve"> (still incomplete in the UML diagram)</w:t>
      </w:r>
    </w:p>
    <w:p w14:paraId="67AA8064" w14:textId="0E06D26C" w:rsidR="00577950" w:rsidRDefault="00577950" w:rsidP="00577950">
      <w:pPr>
        <w:pStyle w:val="ListParagraph"/>
        <w:numPr>
          <w:ilvl w:val="0"/>
          <w:numId w:val="2"/>
        </w:numPr>
        <w:spacing w:before="120" w:after="120"/>
      </w:pPr>
      <w:r>
        <w:t>Bag (the bag of the player + bag of the location)</w:t>
      </w:r>
    </w:p>
    <w:p w14:paraId="13291BAD" w14:textId="08E8A4C2" w:rsidR="00B200E4" w:rsidRDefault="00B200E4" w:rsidP="00B200E4">
      <w:pPr>
        <w:pStyle w:val="ListParagraph"/>
        <w:numPr>
          <w:ilvl w:val="0"/>
          <w:numId w:val="2"/>
        </w:numPr>
        <w:spacing w:before="120" w:after="120"/>
      </w:pPr>
      <w:r>
        <w:t>Key (item that the player needs to collect and use to open the door to the next level)</w:t>
      </w:r>
    </w:p>
    <w:p w14:paraId="60055B13" w14:textId="63A821D9" w:rsidR="00B200E4" w:rsidRDefault="002227D0" w:rsidP="00B200E4">
      <w:pPr>
        <w:pStyle w:val="ListParagraph"/>
        <w:numPr>
          <w:ilvl w:val="0"/>
          <w:numId w:val="2"/>
        </w:numPr>
        <w:spacing w:before="120" w:after="120"/>
      </w:pPr>
      <w:r>
        <w:t>Door (separate between the levels)</w:t>
      </w:r>
    </w:p>
    <w:p w14:paraId="6A4B09B7" w14:textId="5CD05415" w:rsidR="002227D0" w:rsidRDefault="002227D0" w:rsidP="002227D0">
      <w:pPr>
        <w:pStyle w:val="ListParagraph"/>
        <w:numPr>
          <w:ilvl w:val="1"/>
          <w:numId w:val="2"/>
        </w:numPr>
        <w:spacing w:before="120" w:after="120"/>
      </w:pPr>
      <w:r>
        <w:t>Open only when the player has the key.</w:t>
      </w:r>
    </w:p>
    <w:p w14:paraId="3F36A303" w14:textId="3619D9F7" w:rsidR="008D3AC0" w:rsidRDefault="008D3AC0" w:rsidP="008D3AC0">
      <w:pPr>
        <w:pStyle w:val="ListParagraph"/>
        <w:numPr>
          <w:ilvl w:val="0"/>
          <w:numId w:val="2"/>
        </w:numPr>
        <w:spacing w:before="120" w:after="120"/>
      </w:pPr>
      <w:r>
        <w:t>Level (three levels initially)</w:t>
      </w:r>
    </w:p>
    <w:p w14:paraId="79B7BE1F" w14:textId="7CA5913F" w:rsidR="008D3AC0" w:rsidRDefault="008D3AC0" w:rsidP="008D3AC0">
      <w:pPr>
        <w:pStyle w:val="ListParagraph"/>
        <w:numPr>
          <w:ilvl w:val="1"/>
          <w:numId w:val="2"/>
        </w:numPr>
        <w:spacing w:before="120" w:after="120"/>
      </w:pPr>
      <w:r>
        <w:t>Level 1</w:t>
      </w:r>
      <w:r w:rsidR="002D1DF4">
        <w:t xml:space="preserve"> uses blocks</w:t>
      </w:r>
    </w:p>
    <w:p w14:paraId="68645312" w14:textId="3E72C606" w:rsidR="008D3AC0" w:rsidRDefault="008D3AC0" w:rsidP="008D3AC0">
      <w:pPr>
        <w:pStyle w:val="ListParagraph"/>
        <w:numPr>
          <w:ilvl w:val="1"/>
          <w:numId w:val="2"/>
        </w:numPr>
        <w:spacing w:before="120" w:after="120"/>
      </w:pPr>
      <w:r>
        <w:t>Level 2</w:t>
      </w:r>
      <w:r w:rsidR="002D1DF4">
        <w:t xml:space="preserve"> uses blocks</w:t>
      </w:r>
    </w:p>
    <w:p w14:paraId="7E222188" w14:textId="5CB514FB" w:rsidR="008D3AC0" w:rsidRDefault="008D3AC0" w:rsidP="008D3AC0">
      <w:pPr>
        <w:pStyle w:val="ListParagraph"/>
        <w:numPr>
          <w:ilvl w:val="1"/>
          <w:numId w:val="2"/>
        </w:numPr>
        <w:spacing w:before="120" w:after="120"/>
      </w:pPr>
      <w:r>
        <w:t>Level 3</w:t>
      </w:r>
      <w:r w:rsidR="002D1DF4">
        <w:t xml:space="preserve"> uses blocks</w:t>
      </w:r>
    </w:p>
    <w:p w14:paraId="29F2BB66" w14:textId="7C3EC734" w:rsidR="00577950" w:rsidRDefault="00577950" w:rsidP="00577950">
      <w:pPr>
        <w:pStyle w:val="ListParagraph"/>
        <w:numPr>
          <w:ilvl w:val="0"/>
          <w:numId w:val="2"/>
        </w:numPr>
        <w:spacing w:before="120" w:after="120"/>
      </w:pPr>
      <w:r>
        <w:t>Size – abstract class will allow to change the size of the bitmap of the player to fit in smaller/larger places</w:t>
      </w:r>
    </w:p>
    <w:p w14:paraId="38CCB1DD" w14:textId="3EA1F309" w:rsidR="00577950" w:rsidRDefault="00577950" w:rsidP="00577950">
      <w:pPr>
        <w:pStyle w:val="ListParagraph"/>
        <w:numPr>
          <w:ilvl w:val="1"/>
          <w:numId w:val="2"/>
        </w:numPr>
        <w:spacing w:before="120" w:after="120"/>
      </w:pPr>
      <w:r>
        <w:t>Shrink</w:t>
      </w:r>
    </w:p>
    <w:p w14:paraId="65F569D9" w14:textId="36C33BB2" w:rsidR="00577950" w:rsidRDefault="00577950" w:rsidP="00577950">
      <w:pPr>
        <w:pStyle w:val="ListParagraph"/>
        <w:numPr>
          <w:ilvl w:val="1"/>
          <w:numId w:val="2"/>
        </w:numPr>
        <w:spacing w:before="120" w:after="120"/>
      </w:pPr>
      <w:r>
        <w:t>Enlarge</w:t>
      </w:r>
    </w:p>
    <w:p w14:paraId="7AD5F9EC" w14:textId="4B275702" w:rsidR="00577950" w:rsidRDefault="00577950" w:rsidP="00577950">
      <w:pPr>
        <w:pStyle w:val="ListParagraph"/>
        <w:numPr>
          <w:ilvl w:val="0"/>
          <w:numId w:val="2"/>
        </w:numPr>
        <w:spacing w:before="120" w:after="120"/>
      </w:pPr>
      <w:r>
        <w:t>Specific Obstacles:</w:t>
      </w:r>
    </w:p>
    <w:p w14:paraId="3F41C876" w14:textId="0FD7DEE1" w:rsidR="00577950" w:rsidRDefault="00577950" w:rsidP="00577950">
      <w:pPr>
        <w:pStyle w:val="ListParagraph"/>
        <w:numPr>
          <w:ilvl w:val="1"/>
          <w:numId w:val="2"/>
        </w:numPr>
        <w:spacing w:before="120" w:after="120"/>
      </w:pPr>
      <w:proofErr w:type="spellStart"/>
      <w:r>
        <w:t>GlassBorder</w:t>
      </w:r>
      <w:proofErr w:type="spellEnd"/>
    </w:p>
    <w:p w14:paraId="678E1F99" w14:textId="61EB1D21" w:rsidR="00577950" w:rsidRDefault="00577950" w:rsidP="00577950">
      <w:pPr>
        <w:pStyle w:val="ListParagraph"/>
        <w:numPr>
          <w:ilvl w:val="1"/>
          <w:numId w:val="2"/>
        </w:numPr>
        <w:spacing w:before="120" w:after="120"/>
      </w:pPr>
      <w:proofErr w:type="spellStart"/>
      <w:r>
        <w:t>MagneticBlock</w:t>
      </w:r>
      <w:proofErr w:type="spellEnd"/>
    </w:p>
    <w:p w14:paraId="1FC42E43" w14:textId="39ADE500" w:rsidR="00F51201" w:rsidRDefault="00F51201" w:rsidP="00F51201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: </w:t>
      </w:r>
      <w:r w:rsidR="00E8012A">
        <w:t>Game</w:t>
      </w:r>
      <w:r>
        <w:t xml:space="preserve"> detail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980"/>
        <w:gridCol w:w="4026"/>
        <w:gridCol w:w="3004"/>
      </w:tblGrid>
      <w:tr w:rsidR="009F7DB3" w14:paraId="28BAC4D8" w14:textId="77777777" w:rsidTr="009F7D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9417810" w14:textId="029E9496" w:rsidR="00F51201" w:rsidRDefault="009F7DB3" w:rsidP="00F51201">
            <w:r>
              <w:t>Responsibility</w:t>
            </w:r>
          </w:p>
        </w:tc>
        <w:tc>
          <w:tcPr>
            <w:tcW w:w="4026" w:type="dxa"/>
          </w:tcPr>
          <w:p w14:paraId="2FA7BE67" w14:textId="18B6E010" w:rsidR="00F51201" w:rsidRDefault="00F51201" w:rsidP="00F512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  <w:r w:rsidR="009F7DB3">
              <w:t xml:space="preserve"> Details</w:t>
            </w:r>
          </w:p>
        </w:tc>
        <w:tc>
          <w:tcPr>
            <w:tcW w:w="3004" w:type="dxa"/>
          </w:tcPr>
          <w:p w14:paraId="51403EEC" w14:textId="18AF3258" w:rsidR="00F51201" w:rsidRDefault="00F51201" w:rsidP="00F512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9F7DB3" w14:paraId="17329D02" w14:textId="77777777" w:rsidTr="009F7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9E0D380" w14:textId="3952AA68" w:rsidR="00475788" w:rsidRPr="005B62D7" w:rsidRDefault="00E90FA1" w:rsidP="00EF75B3">
            <w:pPr>
              <w:rPr>
                <w:b w:val="0"/>
                <w:bCs w:val="0"/>
              </w:rPr>
            </w:pPr>
            <w:r w:rsidRPr="004E7341">
              <w:t>Player</w:t>
            </w:r>
          </w:p>
        </w:tc>
        <w:tc>
          <w:tcPr>
            <w:tcW w:w="4026" w:type="dxa"/>
          </w:tcPr>
          <w:p w14:paraId="3A50412F" w14:textId="2D5CCE88" w:rsidR="00B559C4" w:rsidRDefault="00577950" w:rsidP="00D46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</w:t>
            </w:r>
            <w:proofErr w:type="spellStart"/>
            <w:r>
              <w:t>lastX</w:t>
            </w:r>
            <w:proofErr w:type="spellEnd"/>
            <w:r>
              <w:t>, _</w:t>
            </w:r>
            <w:proofErr w:type="spellStart"/>
            <w:r>
              <w:t>lastY</w:t>
            </w:r>
            <w:proofErr w:type="spellEnd"/>
            <w:r>
              <w:t>: double</w:t>
            </w:r>
          </w:p>
          <w:p w14:paraId="5C6C0136" w14:textId="44651124" w:rsidR="00577950" w:rsidRDefault="00577950" w:rsidP="00D46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</w:t>
            </w:r>
            <w:proofErr w:type="spellStart"/>
            <w:r>
              <w:t>supersuit</w:t>
            </w:r>
            <w:proofErr w:type="spellEnd"/>
            <w:r>
              <w:t xml:space="preserve">: </w:t>
            </w:r>
            <w:proofErr w:type="spellStart"/>
            <w:r>
              <w:t>Supersuit</w:t>
            </w:r>
            <w:proofErr w:type="spellEnd"/>
          </w:p>
          <w:p w14:paraId="744F5C08" w14:textId="1E08E52A" w:rsidR="00577950" w:rsidRDefault="00577950" w:rsidP="00D46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level: Level</w:t>
            </w:r>
          </w:p>
          <w:p w14:paraId="35977F8A" w14:textId="25AEDD72" w:rsidR="00577950" w:rsidRDefault="00577950" w:rsidP="00D46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</w:t>
            </w:r>
            <w:proofErr w:type="spellStart"/>
            <w:r>
              <w:t>nextLevel</w:t>
            </w:r>
            <w:proofErr w:type="spellEnd"/>
            <w:r>
              <w:t>: Level</w:t>
            </w:r>
          </w:p>
          <w:p w14:paraId="40721317" w14:textId="58D87D51" w:rsidR="00577950" w:rsidRDefault="00577950" w:rsidP="00D46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bag: Bag</w:t>
            </w:r>
          </w:p>
          <w:p w14:paraId="044C66A5" w14:textId="76DE6B6B" w:rsidR="00577950" w:rsidRDefault="00577950" w:rsidP="00D460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</w:t>
            </w:r>
            <w:proofErr w:type="spellStart"/>
            <w:r>
              <w:t>playerBitmap</w:t>
            </w:r>
            <w:proofErr w:type="spellEnd"/>
            <w:r>
              <w:t>: Bitmap</w:t>
            </w:r>
          </w:p>
          <w:p w14:paraId="1581E3F7" w14:textId="3313413D" w:rsidR="00450DAA" w:rsidRDefault="00450DAA" w:rsidP="000123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11EC405" w14:textId="6E890A4E" w:rsidR="00530984" w:rsidRDefault="00530984" w:rsidP="000123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4" w:type="dxa"/>
          </w:tcPr>
          <w:p w14:paraId="0F03A7D4" w14:textId="77777777" w:rsidR="00F51201" w:rsidRDefault="005B62D7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ve around the 2D game and finish the levels</w:t>
            </w:r>
          </w:p>
          <w:p w14:paraId="3380465D" w14:textId="7B6F75E7" w:rsidR="003C332E" w:rsidRDefault="003C332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player </w:t>
            </w:r>
            <w:r w:rsidR="000024E8">
              <w:t>needs</w:t>
            </w:r>
            <w:r>
              <w:t xml:space="preserve"> to be able to move in 2D (left and right) right to go forward and left to go backwards.</w:t>
            </w:r>
            <w:r w:rsidR="00577950">
              <w:t xml:space="preserve"> And </w:t>
            </w:r>
            <w:proofErr w:type="gramStart"/>
            <w:r w:rsidR="00577950">
              <w:t>also</w:t>
            </w:r>
            <w:proofErr w:type="gramEnd"/>
            <w:r w:rsidR="00577950">
              <w:t xml:space="preserve"> be able to Jump.</w:t>
            </w:r>
          </w:p>
          <w:p w14:paraId="738F9522" w14:textId="09A319BF" w:rsidR="003C332E" w:rsidRDefault="003C332E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ased on the level, the player will be able to use the superpower by </w:t>
            </w:r>
            <w:r>
              <w:lastRenderedPageBreak/>
              <w:t xml:space="preserve">combining the letter S with </w:t>
            </w:r>
            <w:r w:rsidR="000024E8">
              <w:t xml:space="preserve">the key responsible for the move. For example, high jump </w:t>
            </w:r>
            <w:r w:rsidR="00577950">
              <w:t>can</w:t>
            </w:r>
            <w:r w:rsidR="000024E8">
              <w:t xml:space="preserve"> be S and Space keys held together.</w:t>
            </w:r>
          </w:p>
          <w:p w14:paraId="2452CA96" w14:textId="470726DE" w:rsidR="000024E8" w:rsidRDefault="00577950" w:rsidP="00F512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then needs to collect a key when he is at the coordinates of the key, then use the key to pass the level.</w:t>
            </w:r>
          </w:p>
        </w:tc>
      </w:tr>
      <w:tr w:rsidR="000C2FAD" w14:paraId="11C07AFD" w14:textId="77777777" w:rsidTr="009F7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BACB3BE" w14:textId="48ABAFD4" w:rsidR="000C2FAD" w:rsidRDefault="000C2FAD" w:rsidP="000C2FAD">
            <w:r>
              <w:lastRenderedPageBreak/>
              <w:t>Move</w:t>
            </w:r>
          </w:p>
        </w:tc>
        <w:tc>
          <w:tcPr>
            <w:tcW w:w="4026" w:type="dxa"/>
          </w:tcPr>
          <w:p w14:paraId="5E2CEE1A" w14:textId="50C1EDD9" w:rsidR="002E3043" w:rsidRDefault="000C2FAD" w:rsidP="008D3A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</w:t>
            </w:r>
            <w:r w:rsidR="005A4970">
              <w:t>x</w:t>
            </w:r>
            <w:r>
              <w:t>, _</w:t>
            </w:r>
            <w:r w:rsidR="005A4970">
              <w:t>y</w:t>
            </w:r>
            <w:r>
              <w:t>: double (2-D movement)</w:t>
            </w:r>
          </w:p>
          <w:p w14:paraId="1CC0BF72" w14:textId="77777777" w:rsidR="008D3AC0" w:rsidRDefault="008D3AC0" w:rsidP="008D3A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 xml:space="preserve">Move left, </w:t>
            </w:r>
            <w:proofErr w:type="gramStart"/>
            <w:r>
              <w:rPr>
                <w:i/>
                <w:iCs/>
              </w:rPr>
              <w:t>right</w:t>
            </w:r>
            <w:proofErr w:type="gramEnd"/>
            <w:r>
              <w:rPr>
                <w:i/>
                <w:iCs/>
              </w:rPr>
              <w:t xml:space="preserve"> and up</w:t>
            </w:r>
          </w:p>
          <w:p w14:paraId="0B78779D" w14:textId="3ACE708E" w:rsidR="005A4970" w:rsidRPr="005A4970" w:rsidRDefault="005A4970" w:rsidP="008D3AC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4" w:type="dxa"/>
          </w:tcPr>
          <w:p w14:paraId="16F18AAE" w14:textId="297D334F" w:rsidR="000C2FAD" w:rsidRDefault="002E3043" w:rsidP="000C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old the new coordinates of the player location</w:t>
            </w:r>
          </w:p>
          <w:p w14:paraId="43262EB2" w14:textId="062BB48E" w:rsidR="005A4970" w:rsidRDefault="005A4970" w:rsidP="000C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jumps if the Boolean Jump in the Move constructor call is true, otherwise, will only move left or right</w:t>
            </w:r>
          </w:p>
          <w:p w14:paraId="2791719E" w14:textId="4B61EBFC" w:rsidR="002E3043" w:rsidRDefault="002E3043" w:rsidP="000C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26AE8" w14:paraId="37985EB7" w14:textId="77777777" w:rsidTr="009F7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9C3C9B5" w14:textId="4F724197" w:rsidR="00826AE8" w:rsidRDefault="005A4970" w:rsidP="000C2FAD">
            <w:r>
              <w:t>Size</w:t>
            </w:r>
          </w:p>
        </w:tc>
        <w:tc>
          <w:tcPr>
            <w:tcW w:w="4026" w:type="dxa"/>
          </w:tcPr>
          <w:p w14:paraId="371DD682" w14:textId="64B8EE52" w:rsidR="00826AE8" w:rsidRDefault="005A4970" w:rsidP="000C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wo size changes</w:t>
            </w:r>
          </w:p>
        </w:tc>
        <w:tc>
          <w:tcPr>
            <w:tcW w:w="3004" w:type="dxa"/>
          </w:tcPr>
          <w:p w14:paraId="0EBB0415" w14:textId="42B19879" w:rsidR="00826AE8" w:rsidRDefault="005A4970" w:rsidP="000C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can shrink or enlarge back to default</w:t>
            </w:r>
          </w:p>
        </w:tc>
      </w:tr>
      <w:tr w:rsidR="002E3043" w14:paraId="18381A53" w14:textId="77777777" w:rsidTr="009F7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85169F7" w14:textId="35F2D306" w:rsidR="002E3043" w:rsidRDefault="002E3043" w:rsidP="000C2FAD">
            <w:proofErr w:type="spellStart"/>
            <w:r>
              <w:t>S</w:t>
            </w:r>
            <w:r w:rsidR="008D3AC0">
              <w:t>upers</w:t>
            </w:r>
            <w:r>
              <w:t>uit</w:t>
            </w:r>
            <w:proofErr w:type="spellEnd"/>
          </w:p>
        </w:tc>
        <w:tc>
          <w:tcPr>
            <w:tcW w:w="4026" w:type="dxa"/>
          </w:tcPr>
          <w:p w14:paraId="68AFF943" w14:textId="77777777" w:rsidR="002E3043" w:rsidRDefault="002E3043" w:rsidP="002E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_suit: Suit (where the superpower will come from) </w:t>
            </w:r>
          </w:p>
          <w:p w14:paraId="265B08DE" w14:textId="77777777" w:rsidR="002E3043" w:rsidRDefault="002E3043" w:rsidP="000C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04" w:type="dxa"/>
          </w:tcPr>
          <w:p w14:paraId="0D6FE1DA" w14:textId="43F5DB12" w:rsidR="002E3043" w:rsidRDefault="000D32B7" w:rsidP="000C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uts the suit on the player</w:t>
            </w:r>
            <w:r w:rsidR="005A4970">
              <w:t xml:space="preserve"> (changes the bitmap of the player for visual purposes)</w:t>
            </w:r>
          </w:p>
        </w:tc>
      </w:tr>
      <w:tr w:rsidR="002C3303" w14:paraId="2091DF80" w14:textId="77777777" w:rsidTr="009F7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6093DE81" w14:textId="0E924CA0" w:rsidR="002C3303" w:rsidRDefault="002C3303" w:rsidP="000C2FAD">
            <w:proofErr w:type="spellStart"/>
            <w:r>
              <w:t>SuitType</w:t>
            </w:r>
            <w:proofErr w:type="spellEnd"/>
          </w:p>
        </w:tc>
        <w:tc>
          <w:tcPr>
            <w:tcW w:w="4026" w:type="dxa"/>
          </w:tcPr>
          <w:p w14:paraId="23CBEF3B" w14:textId="47B3ACDE" w:rsidR="002C3303" w:rsidRDefault="002C3303" w:rsidP="002E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ree suits in the game</w:t>
            </w:r>
          </w:p>
        </w:tc>
        <w:tc>
          <w:tcPr>
            <w:tcW w:w="3004" w:type="dxa"/>
          </w:tcPr>
          <w:p w14:paraId="61A56148" w14:textId="37102D83" w:rsidR="002C3303" w:rsidRDefault="000D32B7" w:rsidP="000C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termines the suit type </w:t>
            </w:r>
            <w:r w:rsidR="00826AE8">
              <w:t xml:space="preserve">based on the level the player </w:t>
            </w:r>
            <w:r w:rsidR="005A4970">
              <w:t>is in</w:t>
            </w:r>
          </w:p>
        </w:tc>
      </w:tr>
      <w:tr w:rsidR="005A4970" w14:paraId="276520AC" w14:textId="77777777" w:rsidTr="009F7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DBDEBAF" w14:textId="57FA21CA" w:rsidR="005A4970" w:rsidRDefault="005A4970" w:rsidP="000C2FAD">
            <w:r>
              <w:t>Level</w:t>
            </w:r>
          </w:p>
        </w:tc>
        <w:tc>
          <w:tcPr>
            <w:tcW w:w="4026" w:type="dxa"/>
          </w:tcPr>
          <w:p w14:paraId="3A076035" w14:textId="5859A37F" w:rsidR="005A4970" w:rsidRDefault="005A4970" w:rsidP="002E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ree levels in the game</w:t>
            </w:r>
          </w:p>
        </w:tc>
        <w:tc>
          <w:tcPr>
            <w:tcW w:w="3004" w:type="dxa"/>
          </w:tcPr>
          <w:p w14:paraId="48029D9B" w14:textId="4D375895" w:rsidR="005A4970" w:rsidRDefault="005A4970" w:rsidP="000C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easy, then medium then hard.</w:t>
            </w:r>
          </w:p>
        </w:tc>
      </w:tr>
      <w:tr w:rsidR="005A4970" w14:paraId="243760AD" w14:textId="77777777" w:rsidTr="009F7D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5EE34132" w14:textId="377108DE" w:rsidR="005A4970" w:rsidRDefault="005A4970" w:rsidP="000C2FAD">
            <w:r>
              <w:t xml:space="preserve"> Obstacles</w:t>
            </w:r>
          </w:p>
        </w:tc>
        <w:tc>
          <w:tcPr>
            <w:tcW w:w="4026" w:type="dxa"/>
          </w:tcPr>
          <w:p w14:paraId="4F48F5AD" w14:textId="31DCC8CC" w:rsidR="005A4970" w:rsidRDefault="005A4970" w:rsidP="002E3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Glass Border, </w:t>
            </w:r>
            <w:proofErr w:type="spellStart"/>
            <w:r>
              <w:t>MagneticBlock</w:t>
            </w:r>
            <w:proofErr w:type="spellEnd"/>
            <w:r>
              <w:t xml:space="preserve"> and High </w:t>
            </w:r>
            <w:proofErr w:type="spellStart"/>
            <w:r>
              <w:t>NormalBlock</w:t>
            </w:r>
            <w:proofErr w:type="spellEnd"/>
          </w:p>
        </w:tc>
        <w:tc>
          <w:tcPr>
            <w:tcW w:w="3004" w:type="dxa"/>
          </w:tcPr>
          <w:p w14:paraId="697657FC" w14:textId="77777777" w:rsidR="005A4970" w:rsidRDefault="005A4970" w:rsidP="000C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ach level the player will be introduced to a new obstacle.</w:t>
            </w:r>
          </w:p>
          <w:p w14:paraId="2CB63BBB" w14:textId="77777777" w:rsidR="005A4970" w:rsidRDefault="005A4970" w:rsidP="000C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rst level – high normal blocks</w:t>
            </w:r>
          </w:p>
          <w:p w14:paraId="267AC40F" w14:textId="77777777" w:rsidR="005A4970" w:rsidRDefault="005A4970" w:rsidP="000C2FA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ond level – Magnetic blocks where the player can use their magnetic suit to be attracted to the magnet</w:t>
            </w:r>
          </w:p>
          <w:p w14:paraId="3D05D7DF" w14:textId="49B96809" w:rsidR="005A4970" w:rsidRDefault="005A4970" w:rsidP="005A49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st level – Glass border, the player needs to break the glass using their opera voice that comes with the suit for this level</w:t>
            </w:r>
          </w:p>
        </w:tc>
      </w:tr>
    </w:tbl>
    <w:p w14:paraId="607003F0" w14:textId="77777777" w:rsidR="00F51201" w:rsidRDefault="00F51201" w:rsidP="00F51201"/>
    <w:sectPr w:rsidR="00F51201" w:rsidSect="0017480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6177DC"/>
    <w:multiLevelType w:val="hybridMultilevel"/>
    <w:tmpl w:val="A286785C"/>
    <w:lvl w:ilvl="0" w:tplc="119E4D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8C4DC3"/>
    <w:multiLevelType w:val="hybridMultilevel"/>
    <w:tmpl w:val="C0064F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NLQwtjQzNDc2M7FQ0lEKTi0uzszPAykwqwUARi0kqSwAAAA="/>
  </w:docVars>
  <w:rsids>
    <w:rsidRoot w:val="00877FD7"/>
    <w:rsid w:val="000024E8"/>
    <w:rsid w:val="00012334"/>
    <w:rsid w:val="000279AA"/>
    <w:rsid w:val="000416D3"/>
    <w:rsid w:val="000517A9"/>
    <w:rsid w:val="00067913"/>
    <w:rsid w:val="000C2FAD"/>
    <w:rsid w:val="000D32B7"/>
    <w:rsid w:val="00110D4D"/>
    <w:rsid w:val="00113711"/>
    <w:rsid w:val="0017480A"/>
    <w:rsid w:val="00192773"/>
    <w:rsid w:val="001A1B3B"/>
    <w:rsid w:val="001E4E00"/>
    <w:rsid w:val="002227D0"/>
    <w:rsid w:val="002C3303"/>
    <w:rsid w:val="002D1DF4"/>
    <w:rsid w:val="002E3043"/>
    <w:rsid w:val="003C332E"/>
    <w:rsid w:val="00403EEC"/>
    <w:rsid w:val="00430A8D"/>
    <w:rsid w:val="00441778"/>
    <w:rsid w:val="00443337"/>
    <w:rsid w:val="00450DAA"/>
    <w:rsid w:val="004563BE"/>
    <w:rsid w:val="00456488"/>
    <w:rsid w:val="00475788"/>
    <w:rsid w:val="004C2321"/>
    <w:rsid w:val="004C5B89"/>
    <w:rsid w:val="004E7341"/>
    <w:rsid w:val="00524124"/>
    <w:rsid w:val="00530984"/>
    <w:rsid w:val="00575FA3"/>
    <w:rsid w:val="00577950"/>
    <w:rsid w:val="005A4970"/>
    <w:rsid w:val="005B62D7"/>
    <w:rsid w:val="005C4607"/>
    <w:rsid w:val="005E2BA6"/>
    <w:rsid w:val="005E4A96"/>
    <w:rsid w:val="00606133"/>
    <w:rsid w:val="00634D4F"/>
    <w:rsid w:val="00665114"/>
    <w:rsid w:val="00764A79"/>
    <w:rsid w:val="007E5282"/>
    <w:rsid w:val="00826AE8"/>
    <w:rsid w:val="00853B95"/>
    <w:rsid w:val="00862B1D"/>
    <w:rsid w:val="00877FD7"/>
    <w:rsid w:val="0089724A"/>
    <w:rsid w:val="008A50BE"/>
    <w:rsid w:val="008C2E46"/>
    <w:rsid w:val="008D3AC0"/>
    <w:rsid w:val="008D62B3"/>
    <w:rsid w:val="00916E7E"/>
    <w:rsid w:val="00943291"/>
    <w:rsid w:val="00975826"/>
    <w:rsid w:val="009879AE"/>
    <w:rsid w:val="009B26B6"/>
    <w:rsid w:val="009B3D1E"/>
    <w:rsid w:val="009C2C57"/>
    <w:rsid w:val="009D011C"/>
    <w:rsid w:val="009F7DB3"/>
    <w:rsid w:val="00A21B87"/>
    <w:rsid w:val="00A51539"/>
    <w:rsid w:val="00AE1951"/>
    <w:rsid w:val="00B200E4"/>
    <w:rsid w:val="00B4296E"/>
    <w:rsid w:val="00B559C4"/>
    <w:rsid w:val="00B64EEF"/>
    <w:rsid w:val="00B65B6F"/>
    <w:rsid w:val="00B820AC"/>
    <w:rsid w:val="00B95722"/>
    <w:rsid w:val="00C31A17"/>
    <w:rsid w:val="00C71C71"/>
    <w:rsid w:val="00CB059E"/>
    <w:rsid w:val="00CF10BA"/>
    <w:rsid w:val="00D14ED0"/>
    <w:rsid w:val="00D20A6F"/>
    <w:rsid w:val="00D460BF"/>
    <w:rsid w:val="00DC1B2D"/>
    <w:rsid w:val="00DD3D7B"/>
    <w:rsid w:val="00E219FB"/>
    <w:rsid w:val="00E400A4"/>
    <w:rsid w:val="00E8012A"/>
    <w:rsid w:val="00E9084E"/>
    <w:rsid w:val="00E90FA1"/>
    <w:rsid w:val="00E93A03"/>
    <w:rsid w:val="00E9482C"/>
    <w:rsid w:val="00EB6EC5"/>
    <w:rsid w:val="00EE5C2B"/>
    <w:rsid w:val="00EE727C"/>
    <w:rsid w:val="00EF75B3"/>
    <w:rsid w:val="00F245DA"/>
    <w:rsid w:val="00F44A83"/>
    <w:rsid w:val="00F51201"/>
    <w:rsid w:val="00F547ED"/>
    <w:rsid w:val="00F674C7"/>
    <w:rsid w:val="00FB2085"/>
    <w:rsid w:val="00FF3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B5DE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7FD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7FD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FD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7FD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77F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877FD7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rmalWeb">
    <w:name w:val="Normal (Web)"/>
    <w:basedOn w:val="Normal"/>
    <w:uiPriority w:val="99"/>
    <w:semiHidden/>
    <w:unhideWhenUsed/>
    <w:rsid w:val="00F44A83"/>
    <w:pPr>
      <w:spacing w:before="100" w:beforeAutospacing="1" w:after="100" w:afterAutospacing="1"/>
    </w:pPr>
    <w:rPr>
      <w:rFonts w:ascii="Times New Roman" w:hAnsi="Times New Roman" w:cs="Times New Roman"/>
      <w:lang w:eastAsia="en-AU"/>
    </w:rPr>
  </w:style>
  <w:style w:type="paragraph" w:styleId="Caption">
    <w:name w:val="caption"/>
    <w:basedOn w:val="Normal"/>
    <w:next w:val="Normal"/>
    <w:uiPriority w:val="35"/>
    <w:unhideWhenUsed/>
    <w:qFormat/>
    <w:rsid w:val="00F51201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C232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417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177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417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17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4177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54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3</Pages>
  <Words>682</Words>
  <Characters>389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ain</dc:creator>
  <cp:keywords/>
  <dc:description/>
  <cp:lastModifiedBy>MARELLA MORAD</cp:lastModifiedBy>
  <cp:revision>86</cp:revision>
  <dcterms:created xsi:type="dcterms:W3CDTF">2016-02-12T06:09:00Z</dcterms:created>
  <dcterms:modified xsi:type="dcterms:W3CDTF">2021-10-09T12:15:00Z</dcterms:modified>
</cp:coreProperties>
</file>